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37C914" w14:textId="77777777" w:rsidR="00AF6057" w:rsidRPr="00AF6057" w:rsidRDefault="00AF6057" w:rsidP="00AF6057">
      <w:pPr>
        <w:widowControl w:val="0"/>
        <w:ind w:firstLine="3402"/>
        <w:jc w:val="both"/>
        <w:rPr>
          <w:b/>
          <w:lang w:val="es-ES"/>
        </w:rPr>
      </w:pPr>
      <w:r w:rsidRPr="00AF6057">
        <w:rPr>
          <w:b/>
          <w:lang w:val="es-ES"/>
        </w:rPr>
        <w:t>REGISTRADO BAJO Nº CDCIC-144/25</w:t>
      </w:r>
    </w:p>
    <w:p w14:paraId="2929DB2F" w14:textId="77777777" w:rsidR="00AF6057" w:rsidRPr="00AF6057" w:rsidRDefault="00AF6057" w:rsidP="00AF6057">
      <w:pPr>
        <w:widowControl w:val="0"/>
        <w:jc w:val="both"/>
        <w:rPr>
          <w:b/>
          <w:lang w:val="es-ES"/>
        </w:rPr>
      </w:pPr>
    </w:p>
    <w:p w14:paraId="45CA6886" w14:textId="77777777" w:rsidR="00AF6057" w:rsidRPr="00AF6057" w:rsidRDefault="00AF6057" w:rsidP="00AF605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lang w:val="es-ES"/>
        </w:rPr>
      </w:pPr>
      <w:r w:rsidRPr="00AF6057">
        <w:rPr>
          <w:b/>
          <w:lang w:val="es-ES"/>
        </w:rPr>
        <w:t>Corresponde al Expe. 826/89</w:t>
      </w:r>
    </w:p>
    <w:p w14:paraId="0118BD57" w14:textId="77777777" w:rsidR="00AF6057" w:rsidRPr="00AF6057" w:rsidRDefault="00AF6057" w:rsidP="00AF605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lang w:val="es-ES"/>
        </w:rPr>
      </w:pPr>
    </w:p>
    <w:p w14:paraId="2D247239" w14:textId="05E19E66" w:rsidR="00AF6057" w:rsidRPr="00AF6057" w:rsidRDefault="00AF6057" w:rsidP="00AF605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AF6057">
        <w:rPr>
          <w:b/>
          <w:lang w:val="es-ES"/>
        </w:rPr>
        <w:t>BAHIA BLANCA</w:t>
      </w:r>
      <w:r w:rsidRPr="00AF6057">
        <w:rPr>
          <w:lang w:val="es-ES"/>
        </w:rPr>
        <w:t xml:space="preserve">, </w:t>
      </w:r>
      <w:r>
        <w:rPr>
          <w:lang w:val="es-ES"/>
        </w:rPr>
        <w:t>27 de mayo de 2025</w:t>
      </w:r>
      <w:bookmarkStart w:id="0" w:name="_GoBack"/>
      <w:bookmarkEnd w:id="0"/>
    </w:p>
    <w:p w14:paraId="6A3EB059" w14:textId="77777777" w:rsidR="00AF6057" w:rsidRPr="00AF6057" w:rsidRDefault="00AF6057" w:rsidP="00AF605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14:paraId="02004228" w14:textId="77777777" w:rsidR="00AF6057" w:rsidRPr="00AF6057" w:rsidRDefault="00AF6057" w:rsidP="00AF605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14:paraId="5EF69F0B" w14:textId="77777777" w:rsidR="00AF6057" w:rsidRPr="00AF6057" w:rsidRDefault="00AF6057" w:rsidP="00AF605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AF6057">
        <w:rPr>
          <w:b/>
          <w:lang w:val="es-ES"/>
        </w:rPr>
        <w:t>VISTO:</w:t>
      </w:r>
    </w:p>
    <w:p w14:paraId="364050C6" w14:textId="77777777" w:rsidR="00AF6057" w:rsidRPr="00AF6057" w:rsidRDefault="00AF6057" w:rsidP="00AF6057">
      <w:pPr>
        <w:tabs>
          <w:tab w:val="left" w:pos="5670"/>
        </w:tabs>
        <w:jc w:val="both"/>
        <w:rPr>
          <w:b/>
          <w:lang w:val="es-AR"/>
        </w:rPr>
      </w:pPr>
    </w:p>
    <w:p w14:paraId="5C679C5C" w14:textId="77777777" w:rsidR="00AF6057" w:rsidRPr="00AF6057" w:rsidRDefault="00AF6057" w:rsidP="00AF6057">
      <w:pPr>
        <w:tabs>
          <w:tab w:val="left" w:pos="5670"/>
        </w:tabs>
        <w:ind w:firstLine="851"/>
        <w:jc w:val="both"/>
        <w:rPr>
          <w:lang w:val="es-AR"/>
        </w:rPr>
      </w:pPr>
      <w:r w:rsidRPr="00AF6057">
        <w:rPr>
          <w:lang w:val="es-AR"/>
        </w:rPr>
        <w:t xml:space="preserve">La resolución CDCIC-131/11 mediante la cual se crea la Comisión Curricular de la Ingeniería en Sistemas de Información; </w:t>
      </w:r>
    </w:p>
    <w:p w14:paraId="0DE66CDC" w14:textId="77777777" w:rsidR="00AF6057" w:rsidRPr="00AF6057" w:rsidRDefault="00AF6057" w:rsidP="00AF6057">
      <w:pPr>
        <w:tabs>
          <w:tab w:val="left" w:pos="5670"/>
        </w:tabs>
        <w:ind w:firstLine="851"/>
        <w:jc w:val="both"/>
        <w:rPr>
          <w:lang w:val="es-AR"/>
        </w:rPr>
      </w:pPr>
    </w:p>
    <w:p w14:paraId="5BEAFBED" w14:textId="77777777" w:rsidR="00AF6057" w:rsidRPr="00AF6057" w:rsidRDefault="00AF6057" w:rsidP="00AF6057">
      <w:pPr>
        <w:tabs>
          <w:tab w:val="left" w:pos="5670"/>
        </w:tabs>
        <w:ind w:firstLine="851"/>
        <w:jc w:val="both"/>
        <w:rPr>
          <w:lang w:val="es-AR"/>
        </w:rPr>
      </w:pPr>
      <w:r w:rsidRPr="00AF6057">
        <w:rPr>
          <w:lang w:val="es-AR"/>
        </w:rPr>
        <w:t xml:space="preserve">La resolución CDCC-088/14 por la cual se conformaron las Comisiones Curriculares de </w:t>
      </w:r>
      <w:r w:rsidRPr="00AF6057">
        <w:rPr>
          <w:bCs/>
          <w:lang w:val="es-AR"/>
        </w:rPr>
        <w:t>Licenciatura en Ciencias de la Computación</w:t>
      </w:r>
      <w:r w:rsidRPr="00AF6057">
        <w:rPr>
          <w:lang w:val="es-AR"/>
        </w:rPr>
        <w:t xml:space="preserve">, </w:t>
      </w:r>
      <w:r w:rsidRPr="00AF6057">
        <w:rPr>
          <w:bCs/>
          <w:lang w:val="es-AR"/>
        </w:rPr>
        <w:t>Ingeniería en Computación</w:t>
      </w:r>
      <w:r w:rsidRPr="00AF6057">
        <w:rPr>
          <w:lang w:val="es-AR"/>
        </w:rPr>
        <w:t>; y</w:t>
      </w:r>
    </w:p>
    <w:p w14:paraId="60CFA24A" w14:textId="77777777" w:rsidR="00AF6057" w:rsidRPr="00AF6057" w:rsidRDefault="00AF6057" w:rsidP="00AF6057">
      <w:pPr>
        <w:tabs>
          <w:tab w:val="left" w:pos="5670"/>
        </w:tabs>
        <w:jc w:val="both"/>
        <w:rPr>
          <w:lang w:val="es-AR"/>
        </w:rPr>
      </w:pPr>
    </w:p>
    <w:p w14:paraId="1891E001" w14:textId="77777777" w:rsidR="00AF6057" w:rsidRPr="00AF6057" w:rsidRDefault="00AF6057" w:rsidP="00AF605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AF6057">
        <w:rPr>
          <w:b/>
          <w:lang w:val="es-ES"/>
        </w:rPr>
        <w:t xml:space="preserve">CONSIDERANDO: </w:t>
      </w:r>
    </w:p>
    <w:p w14:paraId="2F4B4827" w14:textId="77777777" w:rsidR="00AF6057" w:rsidRPr="00AF6057" w:rsidRDefault="00AF6057" w:rsidP="00AF605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</w:p>
    <w:p w14:paraId="761BC613" w14:textId="77777777" w:rsidR="00AF6057" w:rsidRPr="00AF6057" w:rsidRDefault="00AF6057" w:rsidP="00AF6057">
      <w:pPr>
        <w:tabs>
          <w:tab w:val="left" w:pos="5670"/>
        </w:tabs>
        <w:ind w:firstLine="851"/>
        <w:jc w:val="both"/>
        <w:rPr>
          <w:lang w:val="es-AR"/>
        </w:rPr>
      </w:pPr>
      <w:r w:rsidRPr="00AF6057">
        <w:rPr>
          <w:lang w:val="es-AR"/>
        </w:rPr>
        <w:t xml:space="preserve">Que el Régimen de Creación y Funcionamiento de las Comisiones Curriculares, aprobado por Resolución 461/89 y su modificatoria, Resolución CSU-558/08, establece que los integrantes Profesores y Graduados durarán dos años en sus funciones, podrán ser designados por otro período y serán renovados anualmente por mitades y que los integrantes alumnos durarán un año en sus funciones y podrán ser </w:t>
      </w:r>
      <w:proofErr w:type="spellStart"/>
      <w:r w:rsidRPr="00AF6057">
        <w:rPr>
          <w:lang w:val="es-AR"/>
        </w:rPr>
        <w:t>redesignados</w:t>
      </w:r>
      <w:proofErr w:type="spellEnd"/>
      <w:r w:rsidRPr="00AF6057">
        <w:rPr>
          <w:lang w:val="es-AR"/>
        </w:rPr>
        <w:t>;</w:t>
      </w:r>
    </w:p>
    <w:p w14:paraId="228AB2CD" w14:textId="77777777" w:rsidR="00AF6057" w:rsidRPr="00AF6057" w:rsidRDefault="00AF6057" w:rsidP="00AF6057">
      <w:pPr>
        <w:tabs>
          <w:tab w:val="left" w:pos="5670"/>
        </w:tabs>
        <w:ind w:firstLine="851"/>
        <w:jc w:val="both"/>
        <w:rPr>
          <w:lang w:val="es-ES"/>
        </w:rPr>
      </w:pPr>
    </w:p>
    <w:p w14:paraId="3DFA2B87" w14:textId="77777777" w:rsidR="00AF6057" w:rsidRPr="00AF6057" w:rsidRDefault="00AF6057" w:rsidP="00AF6057">
      <w:pPr>
        <w:tabs>
          <w:tab w:val="left" w:pos="5670"/>
        </w:tabs>
        <w:ind w:firstLine="851"/>
        <w:jc w:val="both"/>
        <w:rPr>
          <w:lang w:val="es-AR"/>
        </w:rPr>
      </w:pPr>
      <w:r w:rsidRPr="00AF6057">
        <w:rPr>
          <w:lang w:val="es-AR"/>
        </w:rPr>
        <w:t>Las propuestas presentadas por los Claustros de Profesores, Graduados y Alumnos;</w:t>
      </w:r>
    </w:p>
    <w:p w14:paraId="4164B7B4" w14:textId="77777777" w:rsidR="00AF6057" w:rsidRPr="00AF6057" w:rsidRDefault="00AF6057" w:rsidP="00AF6057">
      <w:pPr>
        <w:tabs>
          <w:tab w:val="left" w:pos="5670"/>
        </w:tabs>
        <w:ind w:firstLine="851"/>
        <w:jc w:val="both"/>
        <w:rPr>
          <w:lang w:val="es-AR"/>
        </w:rPr>
      </w:pPr>
    </w:p>
    <w:p w14:paraId="4FE8502D" w14:textId="77777777" w:rsidR="00AF6057" w:rsidRPr="00AF6057" w:rsidRDefault="00AF6057" w:rsidP="00AF6057">
      <w:pPr>
        <w:tabs>
          <w:tab w:val="left" w:pos="5670"/>
        </w:tabs>
        <w:ind w:firstLine="851"/>
        <w:jc w:val="both"/>
        <w:rPr>
          <w:lang w:val="es-AR"/>
        </w:rPr>
      </w:pPr>
      <w:r w:rsidRPr="00AF6057">
        <w:rPr>
          <w:lang w:val="es-AR"/>
        </w:rPr>
        <w:t>Que el Consejo Departamental aprobó en su reunión de fecha xx de xxx de 2025 la confirmación de dichas comisiones;</w:t>
      </w:r>
    </w:p>
    <w:p w14:paraId="1E58BBBF" w14:textId="77777777" w:rsidR="00AF6057" w:rsidRPr="00AF6057" w:rsidRDefault="00AF6057" w:rsidP="00AF6057">
      <w:pPr>
        <w:tabs>
          <w:tab w:val="left" w:pos="5670"/>
        </w:tabs>
        <w:ind w:firstLine="851"/>
        <w:jc w:val="both"/>
        <w:rPr>
          <w:lang w:val="es-AR"/>
        </w:rPr>
      </w:pPr>
    </w:p>
    <w:p w14:paraId="4D27495B" w14:textId="77777777" w:rsidR="00AF6057" w:rsidRPr="00AF6057" w:rsidRDefault="00AF6057" w:rsidP="00AF6057">
      <w:pPr>
        <w:tabs>
          <w:tab w:val="left" w:pos="5670"/>
        </w:tabs>
        <w:jc w:val="both"/>
        <w:rPr>
          <w:b/>
          <w:lang w:val="es-AR"/>
        </w:rPr>
      </w:pPr>
      <w:r w:rsidRPr="00AF6057">
        <w:rPr>
          <w:b/>
          <w:lang w:val="es-AR"/>
        </w:rPr>
        <w:t>POR ELLO,</w:t>
      </w:r>
    </w:p>
    <w:p w14:paraId="77360005" w14:textId="77777777" w:rsidR="00AF6057" w:rsidRPr="00AF6057" w:rsidRDefault="00AF6057" w:rsidP="00AF6057">
      <w:pPr>
        <w:tabs>
          <w:tab w:val="left" w:pos="5670"/>
        </w:tabs>
        <w:jc w:val="both"/>
        <w:rPr>
          <w:b/>
          <w:lang w:val="es-AR"/>
        </w:rPr>
      </w:pPr>
    </w:p>
    <w:p w14:paraId="6DABC975" w14:textId="77777777" w:rsidR="00AF6057" w:rsidRPr="00AF6057" w:rsidRDefault="00AF6057" w:rsidP="00AF6057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AF6057">
        <w:rPr>
          <w:b/>
          <w:szCs w:val="20"/>
          <w:lang w:val="es-ES"/>
        </w:rPr>
        <w:t>EL CONSEJO DEPARTAMENTAL DE CIENCIAS E INGENIERÍA DE LA COMPUTACIÓN</w:t>
      </w:r>
    </w:p>
    <w:p w14:paraId="725C8144" w14:textId="77777777" w:rsidR="00AF6057" w:rsidRPr="00AF6057" w:rsidRDefault="00AF6057" w:rsidP="00AF6057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</w:p>
    <w:p w14:paraId="61D7FFF8" w14:textId="77777777" w:rsidR="00AF6057" w:rsidRPr="00AF6057" w:rsidRDefault="00AF6057" w:rsidP="00AF6057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AF6057">
        <w:rPr>
          <w:b/>
          <w:szCs w:val="20"/>
          <w:lang w:val="es-ES"/>
        </w:rPr>
        <w:t>RESUELVE:</w:t>
      </w:r>
    </w:p>
    <w:p w14:paraId="3683A715" w14:textId="77777777" w:rsidR="00AF6057" w:rsidRPr="00AF6057" w:rsidRDefault="00AF6057" w:rsidP="00AF6057">
      <w:pPr>
        <w:rPr>
          <w:lang w:val="es-ES"/>
        </w:rPr>
      </w:pPr>
    </w:p>
    <w:p w14:paraId="73ADB03C" w14:textId="77777777" w:rsidR="00AF6057" w:rsidRPr="00AF6057" w:rsidRDefault="00AF6057" w:rsidP="00AF6057">
      <w:pPr>
        <w:jc w:val="both"/>
        <w:rPr>
          <w:snapToGrid w:val="0"/>
          <w:lang w:val="es-AR"/>
        </w:rPr>
      </w:pPr>
      <w:r w:rsidRPr="00AF6057">
        <w:rPr>
          <w:b/>
          <w:snapToGrid w:val="0"/>
          <w:lang w:val="pt-BR"/>
        </w:rPr>
        <w:t>ARTICULO 1</w:t>
      </w:r>
      <w:r w:rsidRPr="00AF6057">
        <w:rPr>
          <w:b/>
          <w:snapToGrid w:val="0"/>
          <w:lang w:val="es-AR"/>
        </w:rPr>
        <w:sym w:font="Symbol" w:char="F0B0"/>
      </w:r>
      <w:r w:rsidRPr="00AF6057">
        <w:rPr>
          <w:b/>
          <w:snapToGrid w:val="0"/>
          <w:lang w:val="pt-BR"/>
        </w:rPr>
        <w:t>:</w:t>
      </w:r>
      <w:r w:rsidRPr="00AF6057">
        <w:rPr>
          <w:snapToGrid w:val="0"/>
          <w:lang w:val="pt-BR"/>
        </w:rPr>
        <w:t xml:space="preserve"> </w:t>
      </w:r>
      <w:r w:rsidRPr="00AF6057">
        <w:rPr>
          <w:snapToGrid w:val="0"/>
          <w:lang w:val="es-AR"/>
        </w:rPr>
        <w:t xml:space="preserve">Renovar la Comisión Curricular de la carrera </w:t>
      </w:r>
      <w:r w:rsidRPr="00AF6057">
        <w:rPr>
          <w:b/>
          <w:bCs/>
          <w:snapToGrid w:val="0"/>
          <w:lang w:val="es-AR"/>
        </w:rPr>
        <w:t>Licenciatura en Ciencias de la Computación</w:t>
      </w:r>
      <w:r w:rsidRPr="00AF6057">
        <w:rPr>
          <w:snapToGrid w:val="0"/>
          <w:lang w:val="es-AR"/>
        </w:rPr>
        <w:t xml:space="preserve">, que quedará integrada de la siguiente forma:  </w:t>
      </w:r>
    </w:p>
    <w:p w14:paraId="694EE54E" w14:textId="77777777" w:rsidR="00AF6057" w:rsidRPr="00AF6057" w:rsidRDefault="00AF6057" w:rsidP="00AF6057">
      <w:pPr>
        <w:jc w:val="both"/>
        <w:rPr>
          <w:snapToGrid w:val="0"/>
          <w:sz w:val="22"/>
          <w:szCs w:val="22"/>
          <w:lang w:val="es-AR"/>
        </w:rPr>
      </w:pPr>
    </w:p>
    <w:tbl>
      <w:tblPr>
        <w:tblW w:w="9072" w:type="dxa"/>
        <w:tblInd w:w="2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3969"/>
        <w:gridCol w:w="3685"/>
      </w:tblGrid>
      <w:tr w:rsidR="00AF6057" w:rsidRPr="00AF6057" w14:paraId="1DF15619" w14:textId="77777777" w:rsidTr="00B423B8">
        <w:tblPrEx>
          <w:tblCellMar>
            <w:top w:w="0" w:type="dxa"/>
            <w:bottom w:w="0" w:type="dxa"/>
          </w:tblCellMar>
        </w:tblPrEx>
        <w:tc>
          <w:tcPr>
            <w:tcW w:w="1418" w:type="dxa"/>
          </w:tcPr>
          <w:p w14:paraId="12BFD6C0" w14:textId="77777777" w:rsidR="00AF6057" w:rsidRPr="00AF6057" w:rsidRDefault="00AF6057" w:rsidP="00AF6057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snapToGrid w:val="0"/>
                <w:sz w:val="22"/>
                <w:szCs w:val="22"/>
                <w:lang w:val="es-AR"/>
              </w:rPr>
              <w:t>Claustro</w:t>
            </w:r>
          </w:p>
        </w:tc>
        <w:tc>
          <w:tcPr>
            <w:tcW w:w="3969" w:type="dxa"/>
          </w:tcPr>
          <w:p w14:paraId="649E4F6D" w14:textId="77777777" w:rsidR="00AF6057" w:rsidRPr="00AF6057" w:rsidRDefault="00AF6057" w:rsidP="00AF6057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i/>
                <w:snapToGrid w:val="0"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3685" w:type="dxa"/>
          </w:tcPr>
          <w:p w14:paraId="2859F3F9" w14:textId="77777777" w:rsidR="00AF6057" w:rsidRPr="00AF6057" w:rsidRDefault="00AF6057" w:rsidP="00AF6057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i/>
                <w:snapToGrid w:val="0"/>
                <w:sz w:val="22"/>
                <w:szCs w:val="22"/>
                <w:lang w:val="es-AR"/>
              </w:rPr>
              <w:t>Suplentes</w:t>
            </w:r>
          </w:p>
        </w:tc>
      </w:tr>
      <w:tr w:rsidR="00AF6057" w:rsidRPr="00AF6057" w14:paraId="2A84609A" w14:textId="77777777" w:rsidTr="00B423B8">
        <w:tblPrEx>
          <w:tblCellMar>
            <w:top w:w="0" w:type="dxa"/>
            <w:bottom w:w="0" w:type="dxa"/>
          </w:tblCellMar>
        </w:tblPrEx>
        <w:trPr>
          <w:trHeight w:val="695"/>
        </w:trPr>
        <w:tc>
          <w:tcPr>
            <w:tcW w:w="1418" w:type="dxa"/>
            <w:vAlign w:val="center"/>
          </w:tcPr>
          <w:p w14:paraId="4E80D13A" w14:textId="77777777" w:rsidR="00AF6057" w:rsidRPr="00AF6057" w:rsidRDefault="00AF6057" w:rsidP="00AF6057">
            <w:pPr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P</w:t>
            </w:r>
            <w:r w:rsidRPr="00AF6057">
              <w:rPr>
                <w:snapToGrid w:val="0"/>
                <w:sz w:val="22"/>
                <w:szCs w:val="22"/>
                <w:lang w:val="es-AR"/>
              </w:rPr>
              <w:t>rofesores</w:t>
            </w:r>
          </w:p>
        </w:tc>
        <w:tc>
          <w:tcPr>
            <w:tcW w:w="3969" w:type="dxa"/>
            <w:vAlign w:val="center"/>
          </w:tcPr>
          <w:p w14:paraId="3EE7773C" w14:textId="77777777" w:rsidR="00AF6057" w:rsidRPr="00AF6057" w:rsidRDefault="00AF6057" w:rsidP="00AF6057">
            <w:pPr>
              <w:keepNext/>
              <w:jc w:val="both"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Dr. Alejandro Javier GARCÍA</w:t>
            </w:r>
          </w:p>
          <w:p w14:paraId="50D6187B" w14:textId="77777777" w:rsidR="00AF6057" w:rsidRPr="00AF6057" w:rsidRDefault="00AF6057" w:rsidP="00AF6057">
            <w:pPr>
              <w:rPr>
                <w:bCs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 xml:space="preserve">Dr. </w:t>
            </w:r>
            <w:proofErr w:type="spellStart"/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Sebastian</w:t>
            </w:r>
            <w:proofErr w:type="spellEnd"/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 xml:space="preserve"> GOTTIFREDI</w:t>
            </w:r>
          </w:p>
        </w:tc>
        <w:tc>
          <w:tcPr>
            <w:tcW w:w="3685" w:type="dxa"/>
            <w:vAlign w:val="center"/>
          </w:tcPr>
          <w:p w14:paraId="4075FECD" w14:textId="77777777" w:rsidR="00AF6057" w:rsidRPr="00AF6057" w:rsidRDefault="00AF6057" w:rsidP="00AF6057">
            <w:pPr>
              <w:jc w:val="both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Dra. Ana Gabriela MAGUITMAN</w:t>
            </w:r>
          </w:p>
          <w:p w14:paraId="09BCC954" w14:textId="77777777" w:rsidR="00AF6057" w:rsidRPr="00AF6057" w:rsidRDefault="00AF6057" w:rsidP="00AF6057">
            <w:pPr>
              <w:jc w:val="both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Dra. Jessica Andrea CARBALLIDO</w:t>
            </w:r>
          </w:p>
        </w:tc>
      </w:tr>
      <w:tr w:rsidR="00AF6057" w:rsidRPr="00AF6057" w14:paraId="3F8EC72C" w14:textId="77777777" w:rsidTr="00B423B8">
        <w:tblPrEx>
          <w:tblCellMar>
            <w:top w:w="0" w:type="dxa"/>
            <w:bottom w:w="0" w:type="dxa"/>
          </w:tblCellMar>
        </w:tblPrEx>
        <w:trPr>
          <w:trHeight w:val="574"/>
        </w:trPr>
        <w:tc>
          <w:tcPr>
            <w:tcW w:w="1418" w:type="dxa"/>
            <w:vAlign w:val="center"/>
          </w:tcPr>
          <w:p w14:paraId="337AB98E" w14:textId="77777777" w:rsidR="00AF6057" w:rsidRPr="00AF6057" w:rsidRDefault="00AF6057" w:rsidP="00AF6057">
            <w:pPr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G</w:t>
            </w:r>
            <w:r w:rsidRPr="00AF6057">
              <w:rPr>
                <w:snapToGrid w:val="0"/>
                <w:sz w:val="22"/>
                <w:szCs w:val="22"/>
                <w:lang w:val="es-AR"/>
              </w:rPr>
              <w:t>raduados</w:t>
            </w:r>
          </w:p>
        </w:tc>
        <w:tc>
          <w:tcPr>
            <w:tcW w:w="3969" w:type="dxa"/>
            <w:vAlign w:val="center"/>
          </w:tcPr>
          <w:p w14:paraId="062D4C9D" w14:textId="77777777" w:rsidR="00AF6057" w:rsidRPr="00AF6057" w:rsidRDefault="00AF6057" w:rsidP="00AF6057">
            <w:pPr>
              <w:jc w:val="both"/>
              <w:rPr>
                <w:b/>
                <w:snapToGrid w:val="0"/>
                <w:sz w:val="22"/>
                <w:szCs w:val="22"/>
                <w:lang w:val="pt-BR"/>
              </w:rPr>
            </w:pPr>
            <w:r w:rsidRPr="00AF6057">
              <w:rPr>
                <w:b/>
                <w:snapToGrid w:val="0"/>
                <w:sz w:val="22"/>
                <w:szCs w:val="22"/>
                <w:lang w:val="pt-BR"/>
              </w:rPr>
              <w:t>Dra. Diego Ramiro GARCIA</w:t>
            </w:r>
          </w:p>
          <w:p w14:paraId="12E0D637" w14:textId="77777777" w:rsidR="00AF6057" w:rsidRPr="00AF6057" w:rsidRDefault="00AF6057" w:rsidP="00AF6057">
            <w:pPr>
              <w:jc w:val="both"/>
              <w:rPr>
                <w:b/>
                <w:snapToGrid w:val="0"/>
                <w:sz w:val="22"/>
                <w:szCs w:val="22"/>
                <w:lang w:val="pt-BR"/>
              </w:rPr>
            </w:pPr>
            <w:r w:rsidRPr="00AF6057">
              <w:rPr>
                <w:b/>
                <w:snapToGrid w:val="0"/>
                <w:sz w:val="22"/>
                <w:szCs w:val="22"/>
                <w:lang w:val="pt-BR"/>
              </w:rPr>
              <w:t>Lic. Federico Martín SCHMIDT</w:t>
            </w:r>
          </w:p>
        </w:tc>
        <w:tc>
          <w:tcPr>
            <w:tcW w:w="3685" w:type="dxa"/>
            <w:vAlign w:val="center"/>
          </w:tcPr>
          <w:p w14:paraId="5686B1C7" w14:textId="77777777" w:rsidR="00AF6057" w:rsidRPr="00AF6057" w:rsidRDefault="00AF6057" w:rsidP="00AF6057">
            <w:pPr>
              <w:keepNext/>
              <w:outlineLvl w:val="3"/>
              <w:rPr>
                <w:b/>
                <w:snapToGrid w:val="0"/>
                <w:sz w:val="22"/>
                <w:szCs w:val="22"/>
                <w:lang w:val="es-AR"/>
              </w:rPr>
            </w:pPr>
          </w:p>
          <w:p w14:paraId="085F092C" w14:textId="77777777" w:rsidR="00AF6057" w:rsidRPr="00AF6057" w:rsidRDefault="00AF6057" w:rsidP="00AF6057">
            <w:pPr>
              <w:keepNext/>
              <w:outlineLvl w:val="3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Lic. Matías Emiliano GANDOLFO</w:t>
            </w:r>
          </w:p>
          <w:p w14:paraId="40EF8359" w14:textId="77777777" w:rsidR="00AF6057" w:rsidRPr="00AF6057" w:rsidRDefault="00AF6057" w:rsidP="00AF6057">
            <w:pPr>
              <w:keepNext/>
              <w:outlineLvl w:val="3"/>
              <w:rPr>
                <w:snapToGrid w:val="0"/>
                <w:sz w:val="22"/>
                <w:szCs w:val="22"/>
                <w:lang w:val="es-AR"/>
              </w:rPr>
            </w:pPr>
          </w:p>
        </w:tc>
      </w:tr>
      <w:tr w:rsidR="00AF6057" w:rsidRPr="00AF6057" w14:paraId="1AB6A8BE" w14:textId="77777777" w:rsidTr="00B423B8">
        <w:tblPrEx>
          <w:tblCellMar>
            <w:top w:w="0" w:type="dxa"/>
            <w:bottom w:w="0" w:type="dxa"/>
          </w:tblCellMar>
        </w:tblPrEx>
        <w:tc>
          <w:tcPr>
            <w:tcW w:w="1418" w:type="dxa"/>
            <w:vAlign w:val="center"/>
          </w:tcPr>
          <w:p w14:paraId="637BB4A8" w14:textId="77777777" w:rsidR="00AF6057" w:rsidRPr="00AF6057" w:rsidRDefault="00AF6057" w:rsidP="00AF6057">
            <w:pPr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A</w:t>
            </w:r>
            <w:r w:rsidRPr="00AF6057">
              <w:rPr>
                <w:snapToGrid w:val="0"/>
                <w:sz w:val="22"/>
                <w:szCs w:val="22"/>
                <w:lang w:val="es-AR"/>
              </w:rPr>
              <w:t>lumnos</w:t>
            </w:r>
          </w:p>
        </w:tc>
        <w:tc>
          <w:tcPr>
            <w:tcW w:w="3969" w:type="dxa"/>
            <w:vAlign w:val="center"/>
          </w:tcPr>
          <w:p w14:paraId="1BCE6A6C" w14:textId="77777777" w:rsidR="00AF6057" w:rsidRPr="00AF6057" w:rsidRDefault="00AF6057" w:rsidP="00AF6057">
            <w:pPr>
              <w:keepNext/>
              <w:ind w:right="-108"/>
              <w:jc w:val="both"/>
              <w:outlineLvl w:val="2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Sr. Iván MACIEL</w:t>
            </w:r>
          </w:p>
          <w:p w14:paraId="58D57F75" w14:textId="77777777" w:rsidR="00AF6057" w:rsidRPr="00AF6057" w:rsidRDefault="00AF6057" w:rsidP="00AF6057">
            <w:pPr>
              <w:keepNext/>
              <w:ind w:right="-108"/>
              <w:jc w:val="both"/>
              <w:outlineLvl w:val="2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Srta. Ludmila PROLYGIN</w:t>
            </w:r>
          </w:p>
        </w:tc>
        <w:tc>
          <w:tcPr>
            <w:tcW w:w="3685" w:type="dxa"/>
            <w:vAlign w:val="center"/>
          </w:tcPr>
          <w:p w14:paraId="11879D9F" w14:textId="77777777" w:rsidR="00AF6057" w:rsidRPr="00AF6057" w:rsidRDefault="00AF6057" w:rsidP="00AF6057">
            <w:pPr>
              <w:keepNext/>
              <w:ind w:right="-108"/>
              <w:jc w:val="both"/>
              <w:outlineLvl w:val="2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Sr. Laureano RAMIREZ</w:t>
            </w:r>
          </w:p>
        </w:tc>
      </w:tr>
    </w:tbl>
    <w:p w14:paraId="6C743B8A" w14:textId="77777777" w:rsidR="00AF6057" w:rsidRPr="00AF6057" w:rsidRDefault="00AF6057" w:rsidP="00AF6057">
      <w:pPr>
        <w:jc w:val="both"/>
        <w:rPr>
          <w:bCs/>
          <w:snapToGrid w:val="0"/>
          <w:sz w:val="22"/>
          <w:szCs w:val="22"/>
          <w:lang w:val="es-AR"/>
        </w:rPr>
      </w:pPr>
    </w:p>
    <w:p w14:paraId="421D1804" w14:textId="77777777" w:rsidR="00AF6057" w:rsidRPr="00AF6057" w:rsidRDefault="00AF6057" w:rsidP="00AF6057">
      <w:pPr>
        <w:jc w:val="both"/>
        <w:rPr>
          <w:b/>
          <w:snapToGrid w:val="0"/>
          <w:lang w:val="es-AR"/>
        </w:rPr>
      </w:pPr>
    </w:p>
    <w:p w14:paraId="712F2718" w14:textId="77777777" w:rsidR="00AF6057" w:rsidRPr="00AF6057" w:rsidRDefault="00AF6057" w:rsidP="00AF6057">
      <w:pPr>
        <w:jc w:val="both"/>
        <w:rPr>
          <w:b/>
          <w:snapToGrid w:val="0"/>
          <w:lang w:val="es-AR"/>
        </w:rPr>
      </w:pPr>
      <w:r w:rsidRPr="00AF6057">
        <w:rPr>
          <w:b/>
          <w:snapToGrid w:val="0"/>
          <w:lang w:val="es-AR"/>
        </w:rPr>
        <w:t>///CDCIC-144/25</w:t>
      </w:r>
    </w:p>
    <w:p w14:paraId="38FBB529" w14:textId="77777777" w:rsidR="00AF6057" w:rsidRPr="00AF6057" w:rsidRDefault="00AF6057" w:rsidP="00AF6057">
      <w:pPr>
        <w:jc w:val="both"/>
        <w:rPr>
          <w:b/>
          <w:snapToGrid w:val="0"/>
          <w:lang w:val="es-AR"/>
        </w:rPr>
      </w:pPr>
    </w:p>
    <w:p w14:paraId="2B61C009" w14:textId="77777777" w:rsidR="00AF6057" w:rsidRPr="00AF6057" w:rsidRDefault="00AF6057" w:rsidP="00AF6057">
      <w:pPr>
        <w:jc w:val="both"/>
        <w:rPr>
          <w:snapToGrid w:val="0"/>
          <w:lang w:val="es-AR"/>
        </w:rPr>
      </w:pPr>
      <w:r w:rsidRPr="00AF6057">
        <w:rPr>
          <w:b/>
          <w:snapToGrid w:val="0"/>
          <w:lang w:val="es-AR"/>
        </w:rPr>
        <w:t>ARTICULO 2</w:t>
      </w:r>
      <w:r w:rsidRPr="00AF6057">
        <w:rPr>
          <w:b/>
          <w:snapToGrid w:val="0"/>
          <w:lang w:val="es-AR"/>
        </w:rPr>
        <w:sym w:font="Symbol" w:char="F0B0"/>
      </w:r>
      <w:r w:rsidRPr="00AF6057">
        <w:rPr>
          <w:b/>
          <w:snapToGrid w:val="0"/>
          <w:lang w:val="es-AR"/>
        </w:rPr>
        <w:t>:</w:t>
      </w:r>
      <w:r w:rsidRPr="00AF6057">
        <w:rPr>
          <w:snapToGrid w:val="0"/>
          <w:lang w:val="es-AR"/>
        </w:rPr>
        <w:t xml:space="preserve"> Renovar la Comisión Curricular de la carrera </w:t>
      </w:r>
      <w:r w:rsidRPr="00AF6057">
        <w:rPr>
          <w:b/>
          <w:bCs/>
          <w:snapToGrid w:val="0"/>
          <w:lang w:val="es-AR"/>
        </w:rPr>
        <w:t>Ingeniería en Computación</w:t>
      </w:r>
      <w:r w:rsidRPr="00AF6057">
        <w:rPr>
          <w:snapToGrid w:val="0"/>
          <w:lang w:val="es-AR"/>
        </w:rPr>
        <w:t xml:space="preserve">, que quedará integrada de la siguiente forma:  </w:t>
      </w:r>
    </w:p>
    <w:p w14:paraId="6010E073" w14:textId="77777777" w:rsidR="00AF6057" w:rsidRPr="00AF6057" w:rsidRDefault="00AF6057" w:rsidP="00AF6057">
      <w:pPr>
        <w:jc w:val="both"/>
        <w:rPr>
          <w:bCs/>
          <w:snapToGrid w:val="0"/>
          <w:sz w:val="22"/>
          <w:szCs w:val="22"/>
          <w:lang w:val="es-AR"/>
        </w:rPr>
      </w:pPr>
    </w:p>
    <w:tbl>
      <w:tblPr>
        <w:tblW w:w="8871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78"/>
        <w:gridCol w:w="3969"/>
        <w:gridCol w:w="3724"/>
      </w:tblGrid>
      <w:tr w:rsidR="00AF6057" w:rsidRPr="00AF6057" w14:paraId="7F09A8AD" w14:textId="77777777" w:rsidTr="00B423B8">
        <w:tblPrEx>
          <w:tblCellMar>
            <w:top w:w="0" w:type="dxa"/>
            <w:bottom w:w="0" w:type="dxa"/>
          </w:tblCellMar>
        </w:tblPrEx>
        <w:trPr>
          <w:trHeight w:val="108"/>
          <w:jc w:val="center"/>
        </w:trPr>
        <w:tc>
          <w:tcPr>
            <w:tcW w:w="1178" w:type="dxa"/>
          </w:tcPr>
          <w:p w14:paraId="027F8B0D" w14:textId="77777777" w:rsidR="00AF6057" w:rsidRPr="00AF6057" w:rsidRDefault="00AF6057" w:rsidP="00AF6057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snapToGrid w:val="0"/>
                <w:sz w:val="22"/>
                <w:szCs w:val="22"/>
                <w:lang w:val="es-AR"/>
              </w:rPr>
              <w:t>Claustro</w:t>
            </w:r>
          </w:p>
        </w:tc>
        <w:tc>
          <w:tcPr>
            <w:tcW w:w="3969" w:type="dxa"/>
          </w:tcPr>
          <w:p w14:paraId="72061B15" w14:textId="77777777" w:rsidR="00AF6057" w:rsidRPr="00AF6057" w:rsidRDefault="00AF6057" w:rsidP="00AF6057">
            <w:pPr>
              <w:keepNext/>
              <w:jc w:val="center"/>
              <w:outlineLvl w:val="4"/>
              <w:rPr>
                <w:i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i/>
                <w:snapToGrid w:val="0"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3724" w:type="dxa"/>
          </w:tcPr>
          <w:p w14:paraId="6F49D8A8" w14:textId="77777777" w:rsidR="00AF6057" w:rsidRPr="00AF6057" w:rsidRDefault="00AF6057" w:rsidP="00AF6057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i/>
                <w:snapToGrid w:val="0"/>
                <w:sz w:val="22"/>
                <w:szCs w:val="22"/>
                <w:lang w:val="es-AR"/>
              </w:rPr>
              <w:t>Suplentes</w:t>
            </w:r>
          </w:p>
        </w:tc>
      </w:tr>
      <w:tr w:rsidR="00AF6057" w:rsidRPr="00AF6057" w14:paraId="7EF28C7B" w14:textId="77777777" w:rsidTr="00B423B8">
        <w:tblPrEx>
          <w:tblCellMar>
            <w:top w:w="0" w:type="dxa"/>
            <w:bottom w:w="0" w:type="dxa"/>
          </w:tblCellMar>
        </w:tblPrEx>
        <w:trPr>
          <w:trHeight w:val="538"/>
          <w:jc w:val="center"/>
        </w:trPr>
        <w:tc>
          <w:tcPr>
            <w:tcW w:w="1178" w:type="dxa"/>
          </w:tcPr>
          <w:p w14:paraId="3098FA99" w14:textId="77777777" w:rsidR="00AF6057" w:rsidRPr="00AF6057" w:rsidRDefault="00AF6057" w:rsidP="00AF6057">
            <w:pPr>
              <w:ind w:right="-108"/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P</w:t>
            </w:r>
            <w:r w:rsidRPr="00AF6057">
              <w:rPr>
                <w:snapToGrid w:val="0"/>
                <w:sz w:val="22"/>
                <w:szCs w:val="22"/>
                <w:lang w:val="es-AR"/>
              </w:rPr>
              <w:t>rofesores</w:t>
            </w:r>
          </w:p>
        </w:tc>
        <w:tc>
          <w:tcPr>
            <w:tcW w:w="3969" w:type="dxa"/>
            <w:vAlign w:val="center"/>
          </w:tcPr>
          <w:p w14:paraId="77D27BE5" w14:textId="77777777" w:rsidR="00AF6057" w:rsidRPr="00AF6057" w:rsidRDefault="00AF6057" w:rsidP="00AF6057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Lic. José Hipólito MOYANO</w:t>
            </w:r>
          </w:p>
          <w:p w14:paraId="60E808DC" w14:textId="77777777" w:rsidR="00AF6057" w:rsidRPr="00AF6057" w:rsidRDefault="00AF6057" w:rsidP="00AF6057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ES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Dra. Dana Karina URRIBARRI</w:t>
            </w:r>
          </w:p>
        </w:tc>
        <w:tc>
          <w:tcPr>
            <w:tcW w:w="3724" w:type="dxa"/>
            <w:vAlign w:val="center"/>
          </w:tcPr>
          <w:p w14:paraId="40A8C5C0" w14:textId="77777777" w:rsidR="00AF6057" w:rsidRPr="00AF6057" w:rsidRDefault="00AF6057" w:rsidP="00AF6057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ES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ES"/>
              </w:rPr>
              <w:t>Dra. María Luján GANUZA</w:t>
            </w:r>
          </w:p>
          <w:p w14:paraId="25B72AD2" w14:textId="77777777" w:rsidR="00AF6057" w:rsidRPr="00AF6057" w:rsidRDefault="00AF6057" w:rsidP="00AF6057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ES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ES"/>
              </w:rPr>
              <w:t>Dr. Matías Nicolás SELZER</w:t>
            </w:r>
          </w:p>
        </w:tc>
      </w:tr>
      <w:tr w:rsidR="00AF6057" w:rsidRPr="00AF6057" w14:paraId="60BEBFB6" w14:textId="77777777" w:rsidTr="00B423B8">
        <w:tblPrEx>
          <w:tblCellMar>
            <w:top w:w="0" w:type="dxa"/>
            <w:bottom w:w="0" w:type="dxa"/>
          </w:tblCellMar>
        </w:tblPrEx>
        <w:trPr>
          <w:trHeight w:val="559"/>
          <w:jc w:val="center"/>
        </w:trPr>
        <w:tc>
          <w:tcPr>
            <w:tcW w:w="1178" w:type="dxa"/>
          </w:tcPr>
          <w:p w14:paraId="3A0454DA" w14:textId="77777777" w:rsidR="00AF6057" w:rsidRPr="00AF6057" w:rsidRDefault="00AF6057" w:rsidP="00AF6057">
            <w:pPr>
              <w:ind w:right="-108"/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G</w:t>
            </w:r>
            <w:r w:rsidRPr="00AF6057">
              <w:rPr>
                <w:snapToGrid w:val="0"/>
                <w:sz w:val="22"/>
                <w:szCs w:val="22"/>
                <w:lang w:val="es-AR"/>
              </w:rPr>
              <w:t>raduados</w:t>
            </w:r>
          </w:p>
        </w:tc>
        <w:tc>
          <w:tcPr>
            <w:tcW w:w="3969" w:type="dxa"/>
          </w:tcPr>
          <w:p w14:paraId="533806EF" w14:textId="77777777" w:rsidR="00AF6057" w:rsidRPr="00AF6057" w:rsidRDefault="00AF6057" w:rsidP="00AF6057">
            <w:pPr>
              <w:jc w:val="both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Ing. Sebastián FARIAS</w:t>
            </w:r>
          </w:p>
          <w:p w14:paraId="276EF390" w14:textId="77777777" w:rsidR="00AF6057" w:rsidRPr="00AF6057" w:rsidRDefault="00AF6057" w:rsidP="00AF6057">
            <w:pPr>
              <w:jc w:val="both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Ing. Andrés SALAMANCA</w:t>
            </w:r>
          </w:p>
        </w:tc>
        <w:tc>
          <w:tcPr>
            <w:tcW w:w="3724" w:type="dxa"/>
            <w:vAlign w:val="center"/>
          </w:tcPr>
          <w:p w14:paraId="6682B500" w14:textId="77777777" w:rsidR="00AF6057" w:rsidRPr="00AF6057" w:rsidRDefault="00AF6057" w:rsidP="00AF6057">
            <w:pPr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Ing. Rodrigo Nicolás HERLEIN</w:t>
            </w:r>
          </w:p>
          <w:p w14:paraId="3F66AB19" w14:textId="77777777" w:rsidR="00AF6057" w:rsidRPr="00AF6057" w:rsidRDefault="00AF6057" w:rsidP="00AF6057">
            <w:pPr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 xml:space="preserve">Ing. </w:t>
            </w:r>
            <w:proofErr w:type="spellStart"/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Antonella</w:t>
            </w:r>
            <w:proofErr w:type="spellEnd"/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 xml:space="preserve"> Soledad ANTONINI</w:t>
            </w:r>
          </w:p>
        </w:tc>
      </w:tr>
      <w:tr w:rsidR="00AF6057" w:rsidRPr="00AF6057" w14:paraId="54F0B8C2" w14:textId="77777777" w:rsidTr="00B423B8">
        <w:tblPrEx>
          <w:tblCellMar>
            <w:top w:w="0" w:type="dxa"/>
            <w:bottom w:w="0" w:type="dxa"/>
          </w:tblCellMar>
        </w:tblPrEx>
        <w:trPr>
          <w:trHeight w:val="559"/>
          <w:jc w:val="center"/>
        </w:trPr>
        <w:tc>
          <w:tcPr>
            <w:tcW w:w="1178" w:type="dxa"/>
            <w:vAlign w:val="center"/>
          </w:tcPr>
          <w:p w14:paraId="10CD9CF6" w14:textId="77777777" w:rsidR="00AF6057" w:rsidRPr="00AF6057" w:rsidRDefault="00AF6057" w:rsidP="00AF6057">
            <w:pPr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A</w:t>
            </w:r>
            <w:r w:rsidRPr="00AF6057">
              <w:rPr>
                <w:snapToGrid w:val="0"/>
                <w:sz w:val="22"/>
                <w:szCs w:val="22"/>
                <w:lang w:val="es-AR"/>
              </w:rPr>
              <w:t>lumnos</w:t>
            </w:r>
          </w:p>
        </w:tc>
        <w:tc>
          <w:tcPr>
            <w:tcW w:w="3969" w:type="dxa"/>
            <w:vAlign w:val="center"/>
          </w:tcPr>
          <w:p w14:paraId="3B0B35CD" w14:textId="77777777" w:rsidR="00AF6057" w:rsidRPr="00AF6057" w:rsidRDefault="00AF6057" w:rsidP="00AF6057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Sr. Gonzalo AGUIRRE</w:t>
            </w:r>
          </w:p>
          <w:p w14:paraId="381BC84C" w14:textId="77777777" w:rsidR="00AF6057" w:rsidRPr="00AF6057" w:rsidRDefault="00AF6057" w:rsidP="00AF6057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Srta. Valentina LUTZ</w:t>
            </w:r>
          </w:p>
        </w:tc>
        <w:tc>
          <w:tcPr>
            <w:tcW w:w="3724" w:type="dxa"/>
            <w:vAlign w:val="center"/>
          </w:tcPr>
          <w:p w14:paraId="1CDFE8BF" w14:textId="77777777" w:rsidR="00AF6057" w:rsidRPr="00AF6057" w:rsidRDefault="00AF6057" w:rsidP="00AF6057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Sr. Germán SCHNAIDER</w:t>
            </w:r>
          </w:p>
        </w:tc>
      </w:tr>
    </w:tbl>
    <w:p w14:paraId="31ECCE5B" w14:textId="77777777" w:rsidR="00AF6057" w:rsidRPr="00AF6057" w:rsidRDefault="00AF6057" w:rsidP="00AF6057">
      <w:pPr>
        <w:jc w:val="both"/>
        <w:rPr>
          <w:b/>
          <w:snapToGrid w:val="0"/>
          <w:sz w:val="22"/>
          <w:szCs w:val="22"/>
          <w:lang w:val="es-AR"/>
        </w:rPr>
      </w:pPr>
    </w:p>
    <w:p w14:paraId="64B557C4" w14:textId="77777777" w:rsidR="00AF6057" w:rsidRPr="00AF6057" w:rsidRDefault="00AF6057" w:rsidP="00AF6057">
      <w:pPr>
        <w:jc w:val="both"/>
        <w:rPr>
          <w:b/>
          <w:snapToGrid w:val="0"/>
          <w:sz w:val="22"/>
          <w:szCs w:val="22"/>
          <w:lang w:val="es-AR"/>
        </w:rPr>
      </w:pPr>
    </w:p>
    <w:p w14:paraId="1BF4EAD3" w14:textId="77777777" w:rsidR="00AF6057" w:rsidRPr="00AF6057" w:rsidRDefault="00AF6057" w:rsidP="00AF6057">
      <w:pPr>
        <w:jc w:val="both"/>
        <w:rPr>
          <w:b/>
          <w:snapToGrid w:val="0"/>
          <w:sz w:val="22"/>
          <w:szCs w:val="22"/>
          <w:lang w:val="es-AR"/>
        </w:rPr>
      </w:pPr>
    </w:p>
    <w:p w14:paraId="1DE1545B" w14:textId="77777777" w:rsidR="00AF6057" w:rsidRPr="00AF6057" w:rsidRDefault="00AF6057" w:rsidP="00AF6057">
      <w:pPr>
        <w:jc w:val="both"/>
        <w:rPr>
          <w:snapToGrid w:val="0"/>
          <w:lang w:val="es-AR"/>
        </w:rPr>
      </w:pPr>
      <w:r w:rsidRPr="00AF6057">
        <w:rPr>
          <w:b/>
          <w:snapToGrid w:val="0"/>
          <w:lang w:val="es-AR"/>
        </w:rPr>
        <w:t>ARTICULO 3</w:t>
      </w:r>
      <w:r w:rsidRPr="00AF6057">
        <w:rPr>
          <w:b/>
          <w:snapToGrid w:val="0"/>
          <w:lang w:val="es-AR"/>
        </w:rPr>
        <w:sym w:font="Symbol" w:char="F0B0"/>
      </w:r>
      <w:r w:rsidRPr="00AF6057">
        <w:rPr>
          <w:b/>
          <w:snapToGrid w:val="0"/>
          <w:lang w:val="es-AR"/>
        </w:rPr>
        <w:t>:</w:t>
      </w:r>
      <w:r w:rsidRPr="00AF6057">
        <w:rPr>
          <w:snapToGrid w:val="0"/>
          <w:lang w:val="es-AR"/>
        </w:rPr>
        <w:t xml:space="preserve"> Renovar la Comisión Curricular de la carrera </w:t>
      </w:r>
      <w:r w:rsidRPr="00AF6057">
        <w:rPr>
          <w:b/>
          <w:bCs/>
          <w:snapToGrid w:val="0"/>
          <w:lang w:val="es-AR"/>
        </w:rPr>
        <w:t>Ingeniería en Sistema de Información</w:t>
      </w:r>
      <w:r w:rsidRPr="00AF6057">
        <w:rPr>
          <w:snapToGrid w:val="0"/>
          <w:lang w:val="es-AR"/>
        </w:rPr>
        <w:t xml:space="preserve">, que quedará integrada de la siguiente forma:  </w:t>
      </w:r>
    </w:p>
    <w:p w14:paraId="686DE745" w14:textId="77777777" w:rsidR="00AF6057" w:rsidRPr="00AF6057" w:rsidRDefault="00AF6057" w:rsidP="00AF6057">
      <w:pPr>
        <w:jc w:val="both"/>
        <w:rPr>
          <w:b/>
          <w:snapToGrid w:val="0"/>
          <w:lang w:val="es-AR"/>
        </w:rPr>
      </w:pPr>
    </w:p>
    <w:p w14:paraId="5B4E3574" w14:textId="77777777" w:rsidR="00AF6057" w:rsidRPr="00AF6057" w:rsidRDefault="00AF6057" w:rsidP="00AF6057">
      <w:pPr>
        <w:jc w:val="both"/>
        <w:rPr>
          <w:bCs/>
          <w:snapToGrid w:val="0"/>
          <w:sz w:val="22"/>
          <w:szCs w:val="22"/>
          <w:lang w:val="es-AR"/>
        </w:rPr>
      </w:pPr>
    </w:p>
    <w:tbl>
      <w:tblPr>
        <w:tblW w:w="897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06"/>
        <w:gridCol w:w="3969"/>
        <w:gridCol w:w="3500"/>
      </w:tblGrid>
      <w:tr w:rsidR="00AF6057" w:rsidRPr="00AF6057" w14:paraId="1D925002" w14:textId="77777777" w:rsidTr="00B423B8">
        <w:tblPrEx>
          <w:tblCellMar>
            <w:top w:w="0" w:type="dxa"/>
            <w:bottom w:w="0" w:type="dxa"/>
          </w:tblCellMar>
        </w:tblPrEx>
        <w:trPr>
          <w:trHeight w:val="108"/>
          <w:jc w:val="center"/>
        </w:trPr>
        <w:tc>
          <w:tcPr>
            <w:tcW w:w="1506" w:type="dxa"/>
          </w:tcPr>
          <w:p w14:paraId="626598DA" w14:textId="77777777" w:rsidR="00AF6057" w:rsidRPr="00AF6057" w:rsidRDefault="00AF6057" w:rsidP="00AF6057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snapToGrid w:val="0"/>
                <w:sz w:val="22"/>
                <w:szCs w:val="22"/>
                <w:lang w:val="es-AR"/>
              </w:rPr>
              <w:t>Claustro</w:t>
            </w:r>
          </w:p>
        </w:tc>
        <w:tc>
          <w:tcPr>
            <w:tcW w:w="3969" w:type="dxa"/>
          </w:tcPr>
          <w:p w14:paraId="6EA5CABE" w14:textId="77777777" w:rsidR="00AF6057" w:rsidRPr="00AF6057" w:rsidRDefault="00AF6057" w:rsidP="00AF6057">
            <w:pPr>
              <w:keepNext/>
              <w:jc w:val="center"/>
              <w:outlineLvl w:val="4"/>
              <w:rPr>
                <w:i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i/>
                <w:snapToGrid w:val="0"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3500" w:type="dxa"/>
          </w:tcPr>
          <w:p w14:paraId="695FDC46" w14:textId="77777777" w:rsidR="00AF6057" w:rsidRPr="00AF6057" w:rsidRDefault="00AF6057" w:rsidP="00AF6057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i/>
                <w:snapToGrid w:val="0"/>
                <w:sz w:val="22"/>
                <w:szCs w:val="22"/>
                <w:lang w:val="es-AR"/>
              </w:rPr>
              <w:t>Suplentes</w:t>
            </w:r>
          </w:p>
        </w:tc>
      </w:tr>
      <w:tr w:rsidR="00AF6057" w:rsidRPr="00AF6057" w14:paraId="1064443F" w14:textId="77777777" w:rsidTr="00B423B8">
        <w:tblPrEx>
          <w:tblCellMar>
            <w:top w:w="0" w:type="dxa"/>
            <w:bottom w:w="0" w:type="dxa"/>
          </w:tblCellMar>
        </w:tblPrEx>
        <w:trPr>
          <w:trHeight w:val="538"/>
          <w:jc w:val="center"/>
        </w:trPr>
        <w:tc>
          <w:tcPr>
            <w:tcW w:w="1506" w:type="dxa"/>
          </w:tcPr>
          <w:p w14:paraId="111429C2" w14:textId="77777777" w:rsidR="00AF6057" w:rsidRPr="00AF6057" w:rsidRDefault="00AF6057" w:rsidP="00AF6057">
            <w:pPr>
              <w:ind w:right="-108"/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P</w:t>
            </w:r>
            <w:r w:rsidRPr="00AF6057">
              <w:rPr>
                <w:snapToGrid w:val="0"/>
                <w:sz w:val="22"/>
                <w:szCs w:val="22"/>
                <w:lang w:val="es-AR"/>
              </w:rPr>
              <w:t>rofesores</w:t>
            </w:r>
          </w:p>
        </w:tc>
        <w:tc>
          <w:tcPr>
            <w:tcW w:w="3969" w:type="dxa"/>
          </w:tcPr>
          <w:p w14:paraId="4D92A076" w14:textId="77777777" w:rsidR="00AF6057" w:rsidRPr="00AF6057" w:rsidRDefault="00AF6057" w:rsidP="00AF6057">
            <w:pPr>
              <w:keepNext/>
              <w:jc w:val="both"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Dra. Elsa Clara ESTÉVEZ</w:t>
            </w:r>
          </w:p>
          <w:p w14:paraId="0D22B66C" w14:textId="77777777" w:rsidR="00AF6057" w:rsidRPr="00AF6057" w:rsidRDefault="00AF6057" w:rsidP="00AF6057">
            <w:pPr>
              <w:jc w:val="both"/>
              <w:rPr>
                <w:bCs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Mg. María Mercedes VITTURINI</w:t>
            </w:r>
          </w:p>
        </w:tc>
        <w:tc>
          <w:tcPr>
            <w:tcW w:w="3500" w:type="dxa"/>
            <w:vAlign w:val="center"/>
          </w:tcPr>
          <w:p w14:paraId="07BD01C3" w14:textId="77777777" w:rsidR="00AF6057" w:rsidRPr="00AF6057" w:rsidRDefault="00AF6057" w:rsidP="00AF6057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Dr. Marcelo Alejandro FALAPPA</w:t>
            </w:r>
          </w:p>
          <w:p w14:paraId="78F955FA" w14:textId="77777777" w:rsidR="00AF6057" w:rsidRPr="00AF6057" w:rsidRDefault="00AF6057" w:rsidP="00AF6057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ES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Dr. Martín Leonardo LARREA</w:t>
            </w:r>
          </w:p>
        </w:tc>
      </w:tr>
      <w:tr w:rsidR="00AF6057" w:rsidRPr="00AF6057" w14:paraId="4EB28669" w14:textId="77777777" w:rsidTr="00B423B8">
        <w:tblPrEx>
          <w:tblCellMar>
            <w:top w:w="0" w:type="dxa"/>
            <w:bottom w:w="0" w:type="dxa"/>
          </w:tblCellMar>
        </w:tblPrEx>
        <w:trPr>
          <w:trHeight w:val="559"/>
          <w:jc w:val="center"/>
        </w:trPr>
        <w:tc>
          <w:tcPr>
            <w:tcW w:w="1506" w:type="dxa"/>
          </w:tcPr>
          <w:p w14:paraId="719AD211" w14:textId="77777777" w:rsidR="00AF6057" w:rsidRPr="00AF6057" w:rsidRDefault="00AF6057" w:rsidP="00AF6057">
            <w:pPr>
              <w:ind w:right="-108"/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G</w:t>
            </w:r>
            <w:r w:rsidRPr="00AF6057">
              <w:rPr>
                <w:snapToGrid w:val="0"/>
                <w:sz w:val="22"/>
                <w:szCs w:val="22"/>
                <w:lang w:val="es-AR"/>
              </w:rPr>
              <w:t>raduados</w:t>
            </w:r>
          </w:p>
        </w:tc>
        <w:tc>
          <w:tcPr>
            <w:tcW w:w="3969" w:type="dxa"/>
          </w:tcPr>
          <w:p w14:paraId="5B79C452" w14:textId="77777777" w:rsidR="00AF6057" w:rsidRPr="00AF6057" w:rsidRDefault="00AF6057" w:rsidP="00AF6057">
            <w:pPr>
              <w:jc w:val="both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Lic. Cecilia BAGGIO</w:t>
            </w:r>
          </w:p>
          <w:p w14:paraId="696D583A" w14:textId="77777777" w:rsidR="00AF6057" w:rsidRPr="00AF6057" w:rsidRDefault="00AF6057" w:rsidP="00AF6057">
            <w:pPr>
              <w:jc w:val="both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 xml:space="preserve">Mg. </w:t>
            </w:r>
            <w:proofErr w:type="spellStart"/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Telma</w:t>
            </w:r>
            <w:proofErr w:type="spellEnd"/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 xml:space="preserve"> DELLADIO</w:t>
            </w:r>
          </w:p>
        </w:tc>
        <w:tc>
          <w:tcPr>
            <w:tcW w:w="3500" w:type="dxa"/>
            <w:vAlign w:val="center"/>
          </w:tcPr>
          <w:p w14:paraId="22DE8C21" w14:textId="77777777" w:rsidR="00AF6057" w:rsidRPr="00AF6057" w:rsidRDefault="00AF6057" w:rsidP="00AF6057">
            <w:pPr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Ing. Rocío YATZKY</w:t>
            </w:r>
          </w:p>
        </w:tc>
      </w:tr>
      <w:tr w:rsidR="00AF6057" w:rsidRPr="00AF6057" w14:paraId="2FF07413" w14:textId="77777777" w:rsidTr="00B423B8">
        <w:tblPrEx>
          <w:tblCellMar>
            <w:top w:w="0" w:type="dxa"/>
            <w:bottom w:w="0" w:type="dxa"/>
          </w:tblCellMar>
        </w:tblPrEx>
        <w:trPr>
          <w:trHeight w:val="559"/>
          <w:jc w:val="center"/>
        </w:trPr>
        <w:tc>
          <w:tcPr>
            <w:tcW w:w="1506" w:type="dxa"/>
            <w:vAlign w:val="center"/>
          </w:tcPr>
          <w:p w14:paraId="31DB3B5E" w14:textId="77777777" w:rsidR="00AF6057" w:rsidRPr="00AF6057" w:rsidRDefault="00AF6057" w:rsidP="00AF6057">
            <w:pPr>
              <w:rPr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A</w:t>
            </w:r>
            <w:r w:rsidRPr="00AF6057">
              <w:rPr>
                <w:snapToGrid w:val="0"/>
                <w:sz w:val="22"/>
                <w:szCs w:val="22"/>
                <w:lang w:val="es-AR"/>
              </w:rPr>
              <w:t>lumnos</w:t>
            </w:r>
          </w:p>
        </w:tc>
        <w:tc>
          <w:tcPr>
            <w:tcW w:w="3969" w:type="dxa"/>
            <w:vAlign w:val="center"/>
          </w:tcPr>
          <w:p w14:paraId="42815B17" w14:textId="77777777" w:rsidR="00AF6057" w:rsidRPr="00AF6057" w:rsidRDefault="00AF6057" w:rsidP="00AF6057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Srta. Martina ASTEASUAIN</w:t>
            </w:r>
          </w:p>
          <w:p w14:paraId="7790684E" w14:textId="77777777" w:rsidR="00AF6057" w:rsidRPr="00AF6057" w:rsidRDefault="00AF6057" w:rsidP="00AF6057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Srta. Melina DURAN</w:t>
            </w:r>
          </w:p>
        </w:tc>
        <w:tc>
          <w:tcPr>
            <w:tcW w:w="3500" w:type="dxa"/>
            <w:vAlign w:val="center"/>
          </w:tcPr>
          <w:p w14:paraId="79FE6833" w14:textId="77777777" w:rsidR="00AF6057" w:rsidRPr="00AF6057" w:rsidRDefault="00AF6057" w:rsidP="00AF6057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AF6057">
              <w:rPr>
                <w:b/>
                <w:snapToGrid w:val="0"/>
                <w:sz w:val="22"/>
                <w:szCs w:val="22"/>
                <w:lang w:val="es-AR"/>
              </w:rPr>
              <w:t>Srta. Quimey Jael RODI GODOY</w:t>
            </w:r>
          </w:p>
        </w:tc>
      </w:tr>
    </w:tbl>
    <w:p w14:paraId="36A1C702" w14:textId="77777777" w:rsidR="00AF6057" w:rsidRPr="00AF6057" w:rsidRDefault="00AF6057" w:rsidP="00AF6057">
      <w:pPr>
        <w:jc w:val="both"/>
        <w:rPr>
          <w:b/>
          <w:snapToGrid w:val="0"/>
          <w:lang w:val="es-AR"/>
        </w:rPr>
      </w:pPr>
    </w:p>
    <w:p w14:paraId="775C63DA" w14:textId="77777777" w:rsidR="00AF6057" w:rsidRPr="00AF6057" w:rsidRDefault="00AF6057" w:rsidP="00AF6057">
      <w:pPr>
        <w:jc w:val="both"/>
        <w:rPr>
          <w:b/>
          <w:snapToGrid w:val="0"/>
          <w:lang w:val="es-AR"/>
        </w:rPr>
      </w:pPr>
    </w:p>
    <w:p w14:paraId="2E6F9104" w14:textId="77777777" w:rsidR="00AF6057" w:rsidRPr="00AF6057" w:rsidRDefault="00AF6057" w:rsidP="00AF6057">
      <w:pPr>
        <w:jc w:val="both"/>
        <w:rPr>
          <w:snapToGrid w:val="0"/>
          <w:lang w:val="es-AR"/>
        </w:rPr>
      </w:pPr>
      <w:r w:rsidRPr="00AF6057">
        <w:rPr>
          <w:b/>
          <w:snapToGrid w:val="0"/>
          <w:lang w:val="es-AR"/>
        </w:rPr>
        <w:t>ARTICULO 4</w:t>
      </w:r>
      <w:r w:rsidRPr="00AF6057">
        <w:rPr>
          <w:b/>
          <w:snapToGrid w:val="0"/>
          <w:lang w:val="es-AR"/>
        </w:rPr>
        <w:sym w:font="Symbol" w:char="F0B0"/>
      </w:r>
      <w:r w:rsidRPr="00AF6057">
        <w:rPr>
          <w:b/>
          <w:snapToGrid w:val="0"/>
          <w:lang w:val="es-AR"/>
        </w:rPr>
        <w:t>:</w:t>
      </w:r>
      <w:r w:rsidRPr="00AF6057">
        <w:rPr>
          <w:snapToGrid w:val="0"/>
          <w:lang w:val="es-AR"/>
        </w:rPr>
        <w:t xml:space="preserve"> Regístrese; comuníquese; incorpórese al </w:t>
      </w:r>
      <w:proofErr w:type="spellStart"/>
      <w:r w:rsidRPr="00AF6057">
        <w:rPr>
          <w:snapToGrid w:val="0"/>
          <w:lang w:val="es-AR"/>
        </w:rPr>
        <w:t>Expte</w:t>
      </w:r>
      <w:proofErr w:type="spellEnd"/>
      <w:r w:rsidRPr="00AF6057">
        <w:rPr>
          <w:snapToGrid w:val="0"/>
          <w:lang w:val="es-AR"/>
        </w:rPr>
        <w:t xml:space="preserve">. 826/89; pase al Consejo Superior Universitario a los fines que corresponda; cumplido, </w:t>
      </w:r>
      <w:proofErr w:type="gramStart"/>
      <w:r w:rsidRPr="00AF6057">
        <w:rPr>
          <w:snapToGrid w:val="0"/>
          <w:lang w:val="es-AR"/>
        </w:rPr>
        <w:t>resérvese.--------------------------</w:t>
      </w:r>
      <w:proofErr w:type="gramEnd"/>
    </w:p>
    <w:p w14:paraId="091B12CF" w14:textId="77777777" w:rsidR="00AF6057" w:rsidRPr="00AF6057" w:rsidRDefault="00AF6057" w:rsidP="00AF605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napToGrid w:val="0"/>
          <w:sz w:val="22"/>
          <w:szCs w:val="22"/>
          <w:lang w:val="es-AR"/>
        </w:rPr>
      </w:pPr>
    </w:p>
    <w:p w14:paraId="6EAD4632" w14:textId="77777777" w:rsidR="00AF6057" w:rsidRPr="00AF6057" w:rsidRDefault="00AF6057" w:rsidP="00AF6057">
      <w:pPr>
        <w:jc w:val="both"/>
        <w:rPr>
          <w:b/>
          <w:snapToGrid w:val="0"/>
          <w:sz w:val="22"/>
          <w:szCs w:val="22"/>
          <w:lang w:val="es-AR"/>
        </w:rPr>
      </w:pPr>
    </w:p>
    <w:p w14:paraId="086AD272" w14:textId="77777777" w:rsidR="00AF6057" w:rsidRPr="00AF6057" w:rsidRDefault="00AF6057" w:rsidP="00AF6057">
      <w:pPr>
        <w:jc w:val="both"/>
        <w:rPr>
          <w:lang w:val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97C42E" w14:textId="77777777" w:rsidR="00724CCD" w:rsidRDefault="00724CCD">
      <w:r>
        <w:separator/>
      </w:r>
    </w:p>
  </w:endnote>
  <w:endnote w:type="continuationSeparator" w:id="0">
    <w:p w14:paraId="60518299" w14:textId="77777777" w:rsidR="00724CCD" w:rsidRDefault="00724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D31C69" w14:textId="77777777" w:rsidR="00724CCD" w:rsidRDefault="00724CCD">
      <w:r>
        <w:separator/>
      </w:r>
    </w:p>
  </w:footnote>
  <w:footnote w:type="continuationSeparator" w:id="0">
    <w:p w14:paraId="1FD8DA84" w14:textId="77777777" w:rsidR="00724CCD" w:rsidRDefault="00724C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24CCD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AF605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4</Words>
  <Characters>2277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28T16:08:00Z</dcterms:created>
  <dcterms:modified xsi:type="dcterms:W3CDTF">2025-05-28T16:08:00Z</dcterms:modified>
</cp:coreProperties>
</file>